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590"/>
      </w:tblGrid>
      <w:tr w:rsidR="006F78F3" w:rsidRPr="00302F76" w14:paraId="1B315906" w14:textId="77777777" w:rsidTr="000D5845">
        <w:tc>
          <w:tcPr>
            <w:tcW w:w="2268" w:type="dxa"/>
          </w:tcPr>
          <w:p w14:paraId="6F1390C3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bookmarkStart w:id="0" w:name="_GoBack"/>
            <w:bookmarkEnd w:id="0"/>
            <w:r w:rsidRPr="00302F76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7F44B83A" wp14:editId="0A5C8501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5CA56C31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1348E9C" w14:textId="77777777" w:rsidR="006F78F3" w:rsidRPr="003C7CCE" w:rsidRDefault="006F78F3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684FC558" w14:textId="77777777" w:rsidR="006F78F3" w:rsidRPr="003C7CCE" w:rsidRDefault="006F78F3" w:rsidP="006F78F3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5752B688" w14:textId="68299AB5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Award Criteria &amp; Nomination Instructions</w:t>
            </w:r>
            <w:r w:rsidR="00A65871">
              <w:rPr>
                <w:rFonts w:ascii="Times New Roman" w:hAnsi="Times New Roman"/>
                <w:b/>
                <w:sz w:val="28"/>
              </w:rPr>
              <w:br/>
              <w:t>2018</w:t>
            </w:r>
          </w:p>
        </w:tc>
      </w:tr>
    </w:tbl>
    <w:p w14:paraId="4F30F7F2" w14:textId="77777777" w:rsidR="007259B2" w:rsidRPr="00302F76" w:rsidRDefault="007259B2" w:rsidP="007259B2">
      <w:pPr>
        <w:rPr>
          <w:rFonts w:asciiTheme="majorHAnsi" w:hAnsiTheme="majorHAnsi"/>
          <w:b/>
          <w:sz w:val="28"/>
        </w:rPr>
      </w:pPr>
    </w:p>
    <w:p w14:paraId="24A4E4AB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Purpose:</w:t>
      </w:r>
    </w:p>
    <w:p w14:paraId="64E54138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</w:rPr>
      </w:pPr>
    </w:p>
    <w:p w14:paraId="4A03FE06" w14:textId="77777777" w:rsidR="007259B2" w:rsidRDefault="003C7CCE" w:rsidP="007259B2">
      <w:pPr>
        <w:rPr>
          <w:rFonts w:ascii="Times New Roman" w:hAnsi="Times New Roman"/>
          <w:sz w:val="24"/>
          <w:szCs w:val="24"/>
        </w:rPr>
      </w:pPr>
      <w:r w:rsidRPr="003C7CCE">
        <w:rPr>
          <w:rFonts w:ascii="Times New Roman" w:hAnsi="Times New Roman"/>
          <w:sz w:val="24"/>
          <w:szCs w:val="24"/>
        </w:rPr>
        <w:t xml:space="preserve">To </w:t>
      </w:r>
      <w:r w:rsidR="007259B2" w:rsidRPr="003C7CCE">
        <w:rPr>
          <w:rFonts w:ascii="Times New Roman" w:hAnsi="Times New Roman"/>
          <w:sz w:val="24"/>
          <w:szCs w:val="24"/>
        </w:rPr>
        <w:t>recognize</w:t>
      </w:r>
      <w:r>
        <w:rPr>
          <w:rFonts w:ascii="Times New Roman" w:hAnsi="Times New Roman"/>
          <w:sz w:val="24"/>
          <w:szCs w:val="24"/>
        </w:rPr>
        <w:t xml:space="preserve"> </w:t>
      </w:r>
      <w:r w:rsidR="007259B2" w:rsidRPr="003C7CCE">
        <w:rPr>
          <w:rFonts w:ascii="Times New Roman" w:hAnsi="Times New Roman"/>
          <w:sz w:val="24"/>
          <w:szCs w:val="24"/>
        </w:rPr>
        <w:t xml:space="preserve">an outstanding young </w:t>
      </w:r>
      <w:r>
        <w:rPr>
          <w:rFonts w:ascii="Times New Roman" w:hAnsi="Times New Roman"/>
          <w:sz w:val="24"/>
          <w:szCs w:val="24"/>
        </w:rPr>
        <w:t xml:space="preserve">AAAE </w:t>
      </w:r>
      <w:r w:rsidR="007259B2" w:rsidRPr="003C7CCE">
        <w:rPr>
          <w:rFonts w:ascii="Times New Roman" w:hAnsi="Times New Roman"/>
          <w:sz w:val="24"/>
          <w:szCs w:val="24"/>
        </w:rPr>
        <w:t>member who has made significant contributions to agricultural education</w:t>
      </w:r>
      <w:r w:rsidR="005C6BBF" w:rsidRPr="003C7CCE">
        <w:rPr>
          <w:rFonts w:ascii="Times New Roman" w:hAnsi="Times New Roman"/>
          <w:sz w:val="24"/>
          <w:szCs w:val="24"/>
        </w:rPr>
        <w:t xml:space="preserve"> broadly defined</w:t>
      </w:r>
      <w:r w:rsidR="007259B2" w:rsidRPr="003C7CCE">
        <w:rPr>
          <w:rFonts w:ascii="Times New Roman" w:hAnsi="Times New Roman"/>
          <w:sz w:val="24"/>
          <w:szCs w:val="24"/>
        </w:rPr>
        <w:t xml:space="preserve">. </w:t>
      </w:r>
    </w:p>
    <w:p w14:paraId="16350F9D" w14:textId="77777777" w:rsidR="003C7CCE" w:rsidRDefault="003C7CCE" w:rsidP="007259B2">
      <w:pPr>
        <w:rPr>
          <w:rFonts w:asciiTheme="majorHAnsi" w:hAnsiTheme="majorHAnsi"/>
          <w:sz w:val="22"/>
          <w:szCs w:val="22"/>
        </w:rPr>
      </w:pPr>
    </w:p>
    <w:p w14:paraId="0CA4AEF0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Nomination and Selection Procedures</w:t>
      </w:r>
    </w:p>
    <w:p w14:paraId="24D7E9CE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  <w:u w:val="single"/>
        </w:rPr>
      </w:pPr>
    </w:p>
    <w:p w14:paraId="0A315BA8" w14:textId="77777777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>The nomination may be made by a colleague of the nominee.  Self-nominations are also accepted.</w:t>
      </w:r>
    </w:p>
    <w:p w14:paraId="2295EB03" w14:textId="77777777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>Nominations must be submitted by email to the designated award coordinator by the established deadline.</w:t>
      </w:r>
    </w:p>
    <w:p w14:paraId="6C65A7A8" w14:textId="77777777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 xml:space="preserve">An AAAE vice president will receive applications and coordinate the selection process. </w:t>
      </w:r>
    </w:p>
    <w:p w14:paraId="12DDC282" w14:textId="77777777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>The AAAE Board of Directors, upon recommendation of the selection committee, will make the award.</w:t>
      </w:r>
    </w:p>
    <w:p w14:paraId="607BAD0C" w14:textId="77777777" w:rsidR="003C7CCE" w:rsidRPr="00302F76" w:rsidRDefault="003C7CCE" w:rsidP="007259B2">
      <w:pPr>
        <w:rPr>
          <w:rFonts w:asciiTheme="majorHAnsi" w:hAnsiTheme="majorHAnsi"/>
          <w:sz w:val="22"/>
          <w:szCs w:val="22"/>
        </w:rPr>
      </w:pPr>
    </w:p>
    <w:p w14:paraId="18464397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Criteria for Selection</w:t>
      </w:r>
    </w:p>
    <w:p w14:paraId="5A9BABEE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03AA8B91" w14:textId="50160FE0" w:rsidR="007259B2" w:rsidRPr="006E5C84" w:rsidRDefault="000D5845" w:rsidP="000D5845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>The nominee must be an active member of the AAAE who has maintained continuous membership in the association.</w:t>
      </w:r>
    </w:p>
    <w:p w14:paraId="100A52E1" w14:textId="6D5606F1" w:rsidR="007259B2" w:rsidRPr="006E5C84" w:rsidRDefault="000D5845" w:rsidP="00CD36F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The nominee </w:t>
      </w:r>
      <w:r w:rsidR="007259B2" w:rsidRPr="006E5C84">
        <w:rPr>
          <w:rFonts w:ascii="Times New Roman" w:hAnsi="Times New Roman"/>
          <w:sz w:val="24"/>
          <w:szCs w:val="24"/>
        </w:rPr>
        <w:t xml:space="preserve">must have </w:t>
      </w:r>
      <w:r w:rsidR="007259B2" w:rsidRPr="006E5C84">
        <w:rPr>
          <w:rFonts w:ascii="Times New Roman" w:hAnsi="Times New Roman"/>
          <w:sz w:val="24"/>
          <w:szCs w:val="24"/>
          <w:u w:val="single"/>
        </w:rPr>
        <w:t xml:space="preserve">7 years or less service </w:t>
      </w:r>
      <w:r w:rsidRPr="006E5C84">
        <w:rPr>
          <w:rFonts w:ascii="Times New Roman" w:hAnsi="Times New Roman"/>
          <w:sz w:val="24"/>
          <w:szCs w:val="24"/>
        </w:rPr>
        <w:t xml:space="preserve">as a university faculty member. </w:t>
      </w:r>
    </w:p>
    <w:p w14:paraId="5C16A375" w14:textId="77777777" w:rsidR="006E5C84" w:rsidRPr="006E5C84" w:rsidRDefault="006E5C84" w:rsidP="006E5C84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>Evidence of excellence in as an early career member should include:</w:t>
      </w:r>
    </w:p>
    <w:p w14:paraId="234C1E9C" w14:textId="45E41527" w:rsidR="006E5C84" w:rsidRPr="006E5C84" w:rsidRDefault="006E5C84" w:rsidP="006E5C8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Excellence in teaching </w:t>
      </w:r>
      <w:r w:rsidRPr="006E5C84">
        <w:rPr>
          <w:rFonts w:ascii="Times New Roman" w:hAnsi="Times New Roman"/>
          <w:sz w:val="24"/>
          <w:szCs w:val="24"/>
        </w:rPr>
        <w:noBreakHyphen/>
      </w:r>
      <w:r w:rsidRPr="006E5C84">
        <w:rPr>
          <w:rFonts w:ascii="Times New Roman" w:hAnsi="Times New Roman"/>
          <w:sz w:val="24"/>
          <w:szCs w:val="24"/>
        </w:rPr>
        <w:noBreakHyphen/>
        <w:t>undergraduate graduate, or non</w:t>
      </w:r>
      <w:r w:rsidRPr="006E5C84">
        <w:rPr>
          <w:rFonts w:ascii="Times New Roman" w:hAnsi="Times New Roman"/>
          <w:sz w:val="24"/>
          <w:szCs w:val="24"/>
        </w:rPr>
        <w:noBreakHyphen/>
        <w:t>credit courses or programs. Knowledge of the field, methodology, and achievement.</w:t>
      </w:r>
    </w:p>
    <w:p w14:paraId="3A3F1F03" w14:textId="611FE162" w:rsidR="006E5C84" w:rsidRPr="006E5C84" w:rsidRDefault="006E5C84" w:rsidP="006E5C8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Research </w:t>
      </w:r>
      <w:r w:rsidRPr="006E5C84">
        <w:rPr>
          <w:rFonts w:ascii="Times New Roman" w:hAnsi="Times New Roman"/>
          <w:sz w:val="24"/>
          <w:szCs w:val="24"/>
        </w:rPr>
        <w:noBreakHyphen/>
      </w:r>
      <w:r w:rsidRPr="006E5C84">
        <w:rPr>
          <w:rFonts w:ascii="Times New Roman" w:hAnsi="Times New Roman"/>
          <w:sz w:val="24"/>
          <w:szCs w:val="24"/>
        </w:rPr>
        <w:noBreakHyphen/>
        <w:t xml:space="preserve"> p</w:t>
      </w:r>
      <w:r>
        <w:rPr>
          <w:rFonts w:ascii="Times New Roman" w:hAnsi="Times New Roman"/>
          <w:sz w:val="24"/>
          <w:szCs w:val="24"/>
        </w:rPr>
        <w:t>ersonally completed or directed</w:t>
      </w:r>
      <w:r w:rsidRPr="006E5C84">
        <w:rPr>
          <w:rFonts w:ascii="Times New Roman" w:hAnsi="Times New Roman"/>
          <w:sz w:val="24"/>
          <w:szCs w:val="24"/>
        </w:rPr>
        <w:t xml:space="preserve"> (Bibliography)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5FA284EA" w14:textId="3E3EEB3C" w:rsidR="006E5C84" w:rsidRPr="006E5C84" w:rsidRDefault="006E5C84" w:rsidP="006E5C8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Writings </w:t>
      </w:r>
      <w:r w:rsidRPr="006E5C84">
        <w:rPr>
          <w:rFonts w:ascii="Times New Roman" w:hAnsi="Times New Roman"/>
          <w:sz w:val="24"/>
          <w:szCs w:val="24"/>
        </w:rPr>
        <w:noBreakHyphen/>
      </w:r>
      <w:r w:rsidRPr="006E5C84">
        <w:rPr>
          <w:rFonts w:ascii="Times New Roman" w:hAnsi="Times New Roman"/>
          <w:sz w:val="24"/>
          <w:szCs w:val="24"/>
        </w:rPr>
        <w:noBreakHyphen/>
        <w:t xml:space="preserve"> books, periodicals, bulletins and editorial services.</w:t>
      </w:r>
    </w:p>
    <w:p w14:paraId="2941BB45" w14:textId="2078CC08" w:rsidR="006E5C84" w:rsidRPr="006E5C84" w:rsidRDefault="006E5C84" w:rsidP="006E5C8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Service rendered </w:t>
      </w:r>
      <w:r w:rsidRPr="006E5C84">
        <w:rPr>
          <w:rFonts w:ascii="Times New Roman" w:hAnsi="Times New Roman"/>
          <w:sz w:val="24"/>
          <w:szCs w:val="24"/>
        </w:rPr>
        <w:noBreakHyphen/>
      </w:r>
      <w:r w:rsidRPr="006E5C84">
        <w:rPr>
          <w:rFonts w:ascii="Times New Roman" w:hAnsi="Times New Roman"/>
          <w:sz w:val="24"/>
          <w:szCs w:val="24"/>
        </w:rPr>
        <w:noBreakHyphen/>
        <w:t xml:space="preserve"> professional, to communi</w:t>
      </w:r>
      <w:r>
        <w:rPr>
          <w:rFonts w:ascii="Times New Roman" w:hAnsi="Times New Roman"/>
          <w:sz w:val="24"/>
          <w:szCs w:val="24"/>
        </w:rPr>
        <w:t xml:space="preserve">ty, to state and to the nation </w:t>
      </w:r>
      <w:r w:rsidRPr="006E5C84">
        <w:rPr>
          <w:rFonts w:ascii="Times New Roman" w:hAnsi="Times New Roman"/>
          <w:sz w:val="24"/>
          <w:szCs w:val="24"/>
        </w:rPr>
        <w:t>(List)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7647CF40" w14:textId="77777777" w:rsid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18D3B9F6" w14:textId="77777777" w:rsidR="006E5C84" w:rsidRPr="001B7D0A" w:rsidRDefault="006E5C84" w:rsidP="006E5C84">
      <w:pPr>
        <w:rPr>
          <w:rFonts w:ascii="Times New Roman" w:hAnsi="Times New Roman"/>
          <w:b/>
          <w:sz w:val="24"/>
          <w:szCs w:val="24"/>
          <w:u w:val="single"/>
        </w:rPr>
      </w:pPr>
      <w:r w:rsidRPr="001B7D0A">
        <w:rPr>
          <w:rFonts w:ascii="Times New Roman" w:hAnsi="Times New Roman"/>
          <w:b/>
          <w:sz w:val="24"/>
          <w:szCs w:val="24"/>
          <w:u w:val="single"/>
        </w:rPr>
        <w:t>Nomination Materials</w:t>
      </w:r>
    </w:p>
    <w:p w14:paraId="0D91E2C5" w14:textId="77777777" w:rsidR="006E5C84" w:rsidRPr="001B7D0A" w:rsidRDefault="006E5C84" w:rsidP="006E5C84">
      <w:pPr>
        <w:ind w:left="360"/>
        <w:rPr>
          <w:rFonts w:ascii="Times New Roman" w:hAnsi="Times New Roman"/>
          <w:b/>
          <w:sz w:val="24"/>
          <w:szCs w:val="24"/>
          <w:u w:val="single"/>
        </w:rPr>
      </w:pPr>
    </w:p>
    <w:p w14:paraId="30B54F39" w14:textId="77777777" w:rsidR="006E5C84" w:rsidRPr="001B7D0A" w:rsidRDefault="006E5C84" w:rsidP="006E5C84">
      <w:p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ation packets must include and shall be limited to:</w:t>
      </w:r>
    </w:p>
    <w:p w14:paraId="36AD0544" w14:textId="77777777" w:rsidR="006E5C84" w:rsidRPr="001B7D0A" w:rsidRDefault="006E5C84" w:rsidP="006E5C84">
      <w:pPr>
        <w:ind w:left="360"/>
        <w:rPr>
          <w:rFonts w:ascii="Times New Roman" w:hAnsi="Times New Roman"/>
          <w:sz w:val="24"/>
          <w:szCs w:val="24"/>
        </w:rPr>
      </w:pPr>
    </w:p>
    <w:p w14:paraId="26AFC717" w14:textId="77777777" w:rsidR="006E5C84" w:rsidRPr="001B7D0A" w:rsidRDefault="006E5C84" w:rsidP="006E5C84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Cover sheet (see next page).</w:t>
      </w:r>
    </w:p>
    <w:p w14:paraId="6E5095F5" w14:textId="04E18190" w:rsidR="006E5C84" w:rsidRDefault="006E5C84" w:rsidP="006E5C84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Evidence of excellence </w:t>
      </w:r>
      <w:r w:rsidR="00B4603F">
        <w:rPr>
          <w:rFonts w:ascii="Times New Roman" w:hAnsi="Times New Roman"/>
          <w:sz w:val="24"/>
          <w:szCs w:val="24"/>
        </w:rPr>
        <w:t>as an early career member</w:t>
      </w:r>
      <w:r>
        <w:rPr>
          <w:rFonts w:ascii="Times New Roman" w:hAnsi="Times New Roman"/>
          <w:sz w:val="24"/>
          <w:szCs w:val="24"/>
        </w:rPr>
        <w:t xml:space="preserve"> (items from #3 above), limited to three </w:t>
      </w:r>
      <w:r w:rsidRPr="001B7D0A">
        <w:rPr>
          <w:rFonts w:ascii="Times New Roman" w:hAnsi="Times New Roman"/>
          <w:sz w:val="24"/>
          <w:szCs w:val="24"/>
        </w:rPr>
        <w:t xml:space="preserve">pages total. </w:t>
      </w:r>
    </w:p>
    <w:p w14:paraId="72CF6146" w14:textId="77777777" w:rsidR="006E5C84" w:rsidRP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7B154AD3" w14:textId="77777777" w:rsidR="006F78F3" w:rsidRPr="00302F76" w:rsidRDefault="006F78F3" w:rsidP="007259B2">
      <w:pPr>
        <w:rPr>
          <w:rFonts w:asciiTheme="majorHAnsi" w:hAnsiTheme="majorHAnsi"/>
          <w:b/>
          <w:bCs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9"/>
        <w:gridCol w:w="658"/>
        <w:gridCol w:w="5929"/>
      </w:tblGrid>
      <w:tr w:rsidR="006F78F3" w:rsidRPr="00302F76" w14:paraId="3F64075B" w14:textId="77777777" w:rsidTr="000D5845">
        <w:tc>
          <w:tcPr>
            <w:tcW w:w="2989" w:type="dxa"/>
            <w:tcBorders>
              <w:top w:val="nil"/>
              <w:left w:val="nil"/>
              <w:right w:val="nil"/>
            </w:tcBorders>
          </w:tcPr>
          <w:p w14:paraId="7AE4759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lastRenderedPageBreak/>
              <w:drawing>
                <wp:inline distT="0" distB="0" distL="0" distR="0" wp14:anchorId="1A673BA0" wp14:editId="05672ED0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  <w:gridSpan w:val="2"/>
            <w:tcBorders>
              <w:top w:val="nil"/>
              <w:left w:val="nil"/>
              <w:right w:val="nil"/>
            </w:tcBorders>
          </w:tcPr>
          <w:p w14:paraId="2980F6B5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3853C2B" w14:textId="77777777" w:rsidR="006F78F3" w:rsidRPr="006E5C84" w:rsidRDefault="006F78F3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39622339" w14:textId="77777777" w:rsidR="006F78F3" w:rsidRPr="006E5C84" w:rsidRDefault="006F78F3" w:rsidP="006F78F3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04EE273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COVER SHEET</w:t>
            </w:r>
          </w:p>
        </w:tc>
      </w:tr>
      <w:tr w:rsidR="006F78F3" w:rsidRPr="00302F76" w14:paraId="55515D8F" w14:textId="77777777" w:rsidTr="000D5845">
        <w:tc>
          <w:tcPr>
            <w:tcW w:w="2989" w:type="dxa"/>
            <w:vAlign w:val="center"/>
          </w:tcPr>
          <w:p w14:paraId="7B7B10BC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Name of Nominee:</w:t>
            </w:r>
          </w:p>
        </w:tc>
        <w:tc>
          <w:tcPr>
            <w:tcW w:w="7307" w:type="dxa"/>
            <w:gridSpan w:val="2"/>
            <w:vAlign w:val="center"/>
          </w:tcPr>
          <w:p w14:paraId="3B3E04F7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B8603E5" w14:textId="77777777" w:rsidTr="000D5845">
        <w:tc>
          <w:tcPr>
            <w:tcW w:w="2989" w:type="dxa"/>
            <w:vAlign w:val="center"/>
          </w:tcPr>
          <w:p w14:paraId="2D7F0B0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Institution:</w:t>
            </w:r>
          </w:p>
        </w:tc>
        <w:tc>
          <w:tcPr>
            <w:tcW w:w="7307" w:type="dxa"/>
            <w:gridSpan w:val="2"/>
            <w:vAlign w:val="center"/>
          </w:tcPr>
          <w:p w14:paraId="7DD69102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38DCB838" w14:textId="77777777" w:rsidTr="000D5845">
        <w:tc>
          <w:tcPr>
            <w:tcW w:w="2989" w:type="dxa"/>
            <w:vAlign w:val="center"/>
          </w:tcPr>
          <w:p w14:paraId="4F503FE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Title:</w:t>
            </w:r>
          </w:p>
        </w:tc>
        <w:tc>
          <w:tcPr>
            <w:tcW w:w="7307" w:type="dxa"/>
            <w:gridSpan w:val="2"/>
            <w:vAlign w:val="center"/>
          </w:tcPr>
          <w:p w14:paraId="54B182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F4ACA26" w14:textId="77777777" w:rsidTr="000D5845">
        <w:tc>
          <w:tcPr>
            <w:tcW w:w="10296" w:type="dxa"/>
            <w:gridSpan w:val="3"/>
            <w:vAlign w:val="center"/>
          </w:tcPr>
          <w:p w14:paraId="0694001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Professional Employment Record:</w:t>
            </w:r>
          </w:p>
          <w:p w14:paraId="76D3E0E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967A508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832F6DA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634E5F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666BCE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E6995A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39FEAA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8FB176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3BEF1B1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572F8405" w14:textId="77777777" w:rsidTr="000D5845">
        <w:tc>
          <w:tcPr>
            <w:tcW w:w="10296" w:type="dxa"/>
            <w:gridSpan w:val="3"/>
            <w:vAlign w:val="center"/>
          </w:tcPr>
          <w:p w14:paraId="0339EC2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Degrees Held:</w:t>
            </w:r>
          </w:p>
          <w:p w14:paraId="602527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C5DAE9E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1009AC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F3E5A5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61BE510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52DAE55" w14:textId="77777777" w:rsidTr="000D5845">
        <w:trPr>
          <w:trHeight w:val="539"/>
        </w:trPr>
        <w:tc>
          <w:tcPr>
            <w:tcW w:w="3708" w:type="dxa"/>
            <w:gridSpan w:val="2"/>
          </w:tcPr>
          <w:p w14:paraId="54E896D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Nomination Submitted by:</w:t>
            </w:r>
          </w:p>
        </w:tc>
        <w:tc>
          <w:tcPr>
            <w:tcW w:w="6588" w:type="dxa"/>
          </w:tcPr>
          <w:p w14:paraId="79F0C7C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6254DFA" w14:textId="77777777" w:rsidTr="000D5845">
        <w:trPr>
          <w:trHeight w:val="539"/>
        </w:trPr>
        <w:tc>
          <w:tcPr>
            <w:tcW w:w="3708" w:type="dxa"/>
            <w:gridSpan w:val="2"/>
          </w:tcPr>
          <w:p w14:paraId="6485C8D2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 xml:space="preserve">Contact information for nominator: </w:t>
            </w:r>
          </w:p>
          <w:p w14:paraId="7B76073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A009F0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4E1B0B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88" w:type="dxa"/>
          </w:tcPr>
          <w:p w14:paraId="614599AC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02D3847" w14:textId="77777777" w:rsidR="007259B2" w:rsidRPr="00302F76" w:rsidRDefault="007259B2" w:rsidP="007259B2">
      <w:pPr>
        <w:rPr>
          <w:rFonts w:asciiTheme="majorHAnsi" w:hAnsiTheme="majorHAnsi"/>
          <w:sz w:val="22"/>
        </w:rPr>
      </w:pPr>
    </w:p>
    <w:p w14:paraId="183F1922" w14:textId="01F641E5" w:rsidR="00A37E0B" w:rsidRPr="008F105D" w:rsidRDefault="00B4603F" w:rsidP="00A37E0B">
      <w:pPr>
        <w:tabs>
          <w:tab w:val="left" w:pos="2880"/>
        </w:tabs>
        <w:rPr>
          <w:color w:val="000000"/>
          <w:sz w:val="24"/>
          <w:szCs w:val="24"/>
        </w:rPr>
      </w:pPr>
      <w:r w:rsidRPr="00A37E0B">
        <w:rPr>
          <w:rFonts w:ascii="Times New Roman" w:hAnsi="Times New Roman"/>
          <w:color w:val="000000"/>
          <w:sz w:val="24"/>
          <w:szCs w:val="24"/>
        </w:rPr>
        <w:t>Nomination packets limited to:  Cover sheet and evidence of excellence as an early career member.  Nomination should be saved as one PDF document and electronically submitted using the following link (http://www.agedweb.org/AAAE/awards/)</w:t>
      </w:r>
      <w:r w:rsidRPr="00B66F43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A37E0B" w:rsidRPr="00B66F43">
        <w:rPr>
          <w:rFonts w:ascii="Times New Roman" w:hAnsi="Times New Roman"/>
          <w:b/>
          <w:color w:val="000000"/>
          <w:sz w:val="24"/>
          <w:szCs w:val="24"/>
        </w:rPr>
        <w:t>n</w:t>
      </w:r>
      <w:r w:rsidR="00A37E0B" w:rsidRPr="00B66F43">
        <w:rPr>
          <w:b/>
          <w:sz w:val="24"/>
          <w:szCs w:val="24"/>
        </w:rPr>
        <w:t>o later than</w:t>
      </w:r>
      <w:r w:rsidR="00A37E0B" w:rsidRPr="008F105D">
        <w:rPr>
          <w:b/>
          <w:sz w:val="24"/>
          <w:szCs w:val="24"/>
        </w:rPr>
        <w:t xml:space="preserve"> March 2</w:t>
      </w:r>
      <w:r w:rsidR="00A37E0B" w:rsidRPr="008F105D">
        <w:rPr>
          <w:b/>
          <w:sz w:val="24"/>
          <w:szCs w:val="24"/>
          <w:vertAlign w:val="superscript"/>
        </w:rPr>
        <w:t>nd</w:t>
      </w:r>
      <w:r w:rsidR="00A37E0B" w:rsidRPr="008F105D">
        <w:rPr>
          <w:b/>
          <w:sz w:val="24"/>
          <w:szCs w:val="24"/>
        </w:rPr>
        <w:t>.</w:t>
      </w:r>
    </w:p>
    <w:p w14:paraId="47B3F00A" w14:textId="77777777" w:rsidR="00A37E0B" w:rsidRPr="008F105D" w:rsidRDefault="00A37E0B" w:rsidP="00A37E0B">
      <w:pPr>
        <w:tabs>
          <w:tab w:val="left" w:pos="2880"/>
        </w:tabs>
        <w:rPr>
          <w:rFonts w:asciiTheme="majorHAnsi" w:hAnsiTheme="majorHAnsi"/>
          <w:color w:val="000000"/>
          <w:sz w:val="24"/>
          <w:szCs w:val="24"/>
        </w:rPr>
      </w:pPr>
    </w:p>
    <w:p w14:paraId="0D8B8E8C" w14:textId="77777777" w:rsidR="00C961B6" w:rsidRPr="00C961B6" w:rsidRDefault="00A37E0B" w:rsidP="00C961B6">
      <w:pPr>
        <w:tabs>
          <w:tab w:val="left" w:pos="2880"/>
        </w:tabs>
        <w:rPr>
          <w:b/>
          <w:sz w:val="24"/>
          <w:szCs w:val="24"/>
        </w:rPr>
      </w:pPr>
      <w:r w:rsidRPr="008F105D">
        <w:rPr>
          <w:color w:val="000000"/>
          <w:sz w:val="24"/>
          <w:szCs w:val="24"/>
        </w:rPr>
        <w:t>For questions</w:t>
      </w:r>
      <w:r>
        <w:rPr>
          <w:color w:val="000000"/>
          <w:sz w:val="24"/>
          <w:szCs w:val="24"/>
        </w:rPr>
        <w:t xml:space="preserve"> and submission, </w:t>
      </w:r>
      <w:r w:rsidRPr="008F105D">
        <w:rPr>
          <w:color w:val="000000"/>
          <w:sz w:val="24"/>
          <w:szCs w:val="24"/>
        </w:rPr>
        <w:t xml:space="preserve">contact: </w:t>
      </w:r>
      <w:r w:rsidRPr="008F105D">
        <w:rPr>
          <w:color w:val="000000"/>
          <w:sz w:val="24"/>
          <w:szCs w:val="24"/>
        </w:rPr>
        <w:br/>
      </w:r>
      <w:r w:rsidR="00C961B6" w:rsidRPr="00C961B6">
        <w:rPr>
          <w:b/>
          <w:sz w:val="24"/>
          <w:szCs w:val="24"/>
        </w:rPr>
        <w:t xml:space="preserve">Dr. Mike </w:t>
      </w:r>
      <w:proofErr w:type="spellStart"/>
      <w:r w:rsidR="00C961B6" w:rsidRPr="00C961B6">
        <w:rPr>
          <w:b/>
          <w:sz w:val="24"/>
          <w:szCs w:val="24"/>
        </w:rPr>
        <w:t>Speiss</w:t>
      </w:r>
      <w:proofErr w:type="spellEnd"/>
    </w:p>
    <w:p w14:paraId="3DE83E6B" w14:textId="77777777" w:rsidR="00C961B6" w:rsidRPr="00C961B6" w:rsidRDefault="00C961B6" w:rsidP="00C961B6">
      <w:pPr>
        <w:tabs>
          <w:tab w:val="left" w:pos="2880"/>
        </w:tabs>
        <w:rPr>
          <w:sz w:val="24"/>
          <w:szCs w:val="24"/>
        </w:rPr>
      </w:pPr>
      <w:r w:rsidRPr="00C961B6">
        <w:rPr>
          <w:sz w:val="24"/>
          <w:szCs w:val="24"/>
        </w:rPr>
        <w:t>California State University, Chico</w:t>
      </w:r>
    </w:p>
    <w:p w14:paraId="11AF5322" w14:textId="77777777" w:rsidR="00C961B6" w:rsidRPr="00C961B6" w:rsidRDefault="00C961B6" w:rsidP="00C961B6">
      <w:pPr>
        <w:tabs>
          <w:tab w:val="left" w:pos="2880"/>
        </w:tabs>
        <w:rPr>
          <w:sz w:val="24"/>
          <w:szCs w:val="24"/>
        </w:rPr>
      </w:pPr>
      <w:r w:rsidRPr="00C961B6">
        <w:rPr>
          <w:sz w:val="24"/>
          <w:szCs w:val="24"/>
        </w:rPr>
        <w:t>mspiess@csuchico.edu</w:t>
      </w:r>
    </w:p>
    <w:p w14:paraId="46FEBF31" w14:textId="0E15050A" w:rsidR="00811C57" w:rsidRPr="00C961B6" w:rsidRDefault="00C961B6" w:rsidP="00C961B6">
      <w:pPr>
        <w:tabs>
          <w:tab w:val="left" w:pos="2880"/>
        </w:tabs>
        <w:rPr>
          <w:rFonts w:ascii="Times New Roman" w:hAnsi="Times New Roman"/>
          <w:sz w:val="24"/>
          <w:szCs w:val="24"/>
        </w:rPr>
      </w:pPr>
      <w:r w:rsidRPr="00C961B6">
        <w:rPr>
          <w:sz w:val="24"/>
          <w:szCs w:val="24"/>
        </w:rPr>
        <w:t>Phone: (530) 898-4554</w:t>
      </w:r>
    </w:p>
    <w:p w14:paraId="35F9911E" w14:textId="77777777" w:rsidR="00811C57" w:rsidRDefault="00811C57" w:rsidP="00811C57">
      <w:pPr>
        <w:rPr>
          <w:rFonts w:asciiTheme="majorHAnsi" w:hAnsiTheme="majorHAnsi"/>
          <w:sz w:val="22"/>
        </w:rPr>
      </w:pPr>
    </w:p>
    <w:p w14:paraId="42410F54" w14:textId="77777777" w:rsidR="00811C57" w:rsidRPr="00302F76" w:rsidRDefault="00811C57" w:rsidP="00811C57">
      <w:pPr>
        <w:rPr>
          <w:rFonts w:asciiTheme="majorHAnsi" w:hAnsiTheme="majorHAnsi"/>
          <w:sz w:val="22"/>
        </w:rPr>
      </w:pPr>
    </w:p>
    <w:p w14:paraId="254B9FC3" w14:textId="77777777" w:rsidR="00B4603F" w:rsidRDefault="00B4603F" w:rsidP="00B4603F">
      <w:pPr>
        <w:rPr>
          <w:rFonts w:asciiTheme="majorHAnsi" w:hAnsiTheme="majorHAnsi"/>
          <w:color w:val="993366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8"/>
        <w:gridCol w:w="5778"/>
      </w:tblGrid>
      <w:tr w:rsidR="00B4603F" w14:paraId="5023AD56" w14:textId="77777777" w:rsidTr="007C5FE4">
        <w:tc>
          <w:tcPr>
            <w:tcW w:w="3798" w:type="dxa"/>
          </w:tcPr>
          <w:p w14:paraId="613CB156" w14:textId="77777777" w:rsidR="00B4603F" w:rsidRDefault="00B4603F" w:rsidP="007C5FE4">
            <w:pPr>
              <w:pStyle w:val="Heading2"/>
            </w:pPr>
            <w:r w:rsidRPr="00D7405B">
              <w:rPr>
                <w:rFonts w:eastAsia="Times New Roman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5795E70E" wp14:editId="2CCDEFE9">
                  <wp:extent cx="1758950" cy="1123950"/>
                  <wp:effectExtent l="0" t="0" r="0" b="0"/>
                  <wp:docPr id="2" name="Picture 2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78" w:type="dxa"/>
          </w:tcPr>
          <w:p w14:paraId="706C249A" w14:textId="77777777" w:rsidR="00B4603F" w:rsidRDefault="00B4603F" w:rsidP="007C5FE4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7FC52B84" w14:textId="62309488" w:rsidR="00B4603F" w:rsidRPr="00892BDA" w:rsidRDefault="00B4603F" w:rsidP="007C5FE4">
            <w:pPr>
              <w:jc w:val="center"/>
              <w:outlineLvl w:val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AAE OUTSTANDING EARLY CAREER MEMBER </w:t>
            </w:r>
          </w:p>
          <w:p w14:paraId="4A2365A8" w14:textId="77777777" w:rsidR="00B4603F" w:rsidRPr="00892BDA" w:rsidRDefault="00B4603F" w:rsidP="007C5FE4">
            <w:pPr>
              <w:outlineLvl w:val="0"/>
              <w:rPr>
                <w:b/>
                <w:sz w:val="28"/>
                <w:szCs w:val="28"/>
              </w:rPr>
            </w:pPr>
          </w:p>
          <w:p w14:paraId="4AFFBDDD" w14:textId="77777777" w:rsidR="00B4603F" w:rsidRPr="001B754F" w:rsidRDefault="00B4603F" w:rsidP="007C5FE4">
            <w:pPr>
              <w:pStyle w:val="Heading2"/>
              <w:jc w:val="center"/>
              <w:rPr>
                <w:color w:val="auto"/>
              </w:rPr>
            </w:pPr>
            <w:r w:rsidRPr="00892BDA">
              <w:rPr>
                <w:rFonts w:ascii="Times New Roman" w:eastAsia="Times New Roman" w:hAnsi="Times New Roman" w:cs="Times New Roman"/>
                <w:b/>
                <w:color w:val="auto"/>
                <w:sz w:val="28"/>
                <w:szCs w:val="28"/>
              </w:rPr>
              <w:t>Score Sheet</w:t>
            </w:r>
          </w:p>
        </w:tc>
      </w:tr>
    </w:tbl>
    <w:p w14:paraId="03BDA539" w14:textId="77777777" w:rsidR="00B4603F" w:rsidRDefault="00B4603F" w:rsidP="00B4603F"/>
    <w:p w14:paraId="1D781B2E" w14:textId="77777777" w:rsidR="00B4603F" w:rsidRDefault="00B4603F" w:rsidP="00B4603F"/>
    <w:p w14:paraId="23B77247" w14:textId="77777777" w:rsidR="00B4603F" w:rsidRPr="001B754F" w:rsidRDefault="00B4603F" w:rsidP="00B4603F"/>
    <w:tbl>
      <w:tblPr>
        <w:tblW w:w="5217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60"/>
        <w:gridCol w:w="1441"/>
        <w:gridCol w:w="1669"/>
        <w:gridCol w:w="1465"/>
        <w:gridCol w:w="1457"/>
      </w:tblGrid>
      <w:tr w:rsidR="00B4603F" w14:paraId="46D54525" w14:textId="77777777" w:rsidTr="007C5FE4">
        <w:tc>
          <w:tcPr>
            <w:tcW w:w="1982" w:type="pct"/>
          </w:tcPr>
          <w:p w14:paraId="4FA7DAF8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75883960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CRITERIA</w:t>
            </w:r>
          </w:p>
        </w:tc>
        <w:tc>
          <w:tcPr>
            <w:tcW w:w="721" w:type="pct"/>
          </w:tcPr>
          <w:p w14:paraId="060E1D8D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1</w:t>
            </w:r>
          </w:p>
          <w:p w14:paraId="66905F7F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UPERIOR</w:t>
            </w:r>
          </w:p>
        </w:tc>
        <w:tc>
          <w:tcPr>
            <w:tcW w:w="835" w:type="pct"/>
          </w:tcPr>
          <w:p w14:paraId="4BAC6A98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2</w:t>
            </w:r>
          </w:p>
          <w:p w14:paraId="308232CB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T</w:t>
            </w:r>
          </w:p>
        </w:tc>
        <w:tc>
          <w:tcPr>
            <w:tcW w:w="733" w:type="pct"/>
          </w:tcPr>
          <w:p w14:paraId="0DE36CF7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3</w:t>
            </w:r>
          </w:p>
          <w:p w14:paraId="68D803B0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AVERAGE</w:t>
            </w:r>
          </w:p>
        </w:tc>
        <w:tc>
          <w:tcPr>
            <w:tcW w:w="729" w:type="pct"/>
          </w:tcPr>
          <w:p w14:paraId="42126D79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4</w:t>
            </w:r>
          </w:p>
          <w:p w14:paraId="57FEA26F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GOOD</w:t>
            </w:r>
          </w:p>
          <w:p w14:paraId="5EAA503E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4603F" w14:paraId="2DD88377" w14:textId="77777777" w:rsidTr="007C5FE4">
        <w:trPr>
          <w:trHeight w:val="774"/>
        </w:trPr>
        <w:tc>
          <w:tcPr>
            <w:tcW w:w="1982" w:type="pct"/>
          </w:tcPr>
          <w:p w14:paraId="3C713220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ce in teaching -- preservice and in-service -- undergraduate, graduate, or non-credit courses or programs.</w:t>
            </w:r>
          </w:p>
        </w:tc>
        <w:tc>
          <w:tcPr>
            <w:tcW w:w="721" w:type="pct"/>
          </w:tcPr>
          <w:p w14:paraId="5D9CCA4B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630982D3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7EECC1D9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BD5A2EF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4603F" w14:paraId="44CAFA3F" w14:textId="77777777" w:rsidTr="007C5FE4">
        <w:trPr>
          <w:trHeight w:val="774"/>
        </w:trPr>
        <w:tc>
          <w:tcPr>
            <w:tcW w:w="1982" w:type="pct"/>
          </w:tcPr>
          <w:p w14:paraId="6638417F" w14:textId="06CBFE79" w:rsidR="00B4603F" w:rsidRPr="0047251E" w:rsidRDefault="00B4603F" w:rsidP="00B4603F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ignificant research in the field of agricultural education and related areas.</w:t>
            </w:r>
          </w:p>
        </w:tc>
        <w:tc>
          <w:tcPr>
            <w:tcW w:w="721" w:type="pct"/>
          </w:tcPr>
          <w:p w14:paraId="17359A1A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7E659FAC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1BAB8D96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1F636FF6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4603F" w14:paraId="7D3CF643" w14:textId="77777777" w:rsidTr="007C5FE4">
        <w:trPr>
          <w:trHeight w:val="774"/>
        </w:trPr>
        <w:tc>
          <w:tcPr>
            <w:tcW w:w="1982" w:type="pct"/>
          </w:tcPr>
          <w:p w14:paraId="39EF2079" w14:textId="773493EE" w:rsidR="00B4603F" w:rsidRPr="0047251E" w:rsidRDefault="00B4603F" w:rsidP="00B4603F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ignificant scholarly writing in the field of agricultural education and related areas.</w:t>
            </w:r>
          </w:p>
        </w:tc>
        <w:tc>
          <w:tcPr>
            <w:tcW w:w="721" w:type="pct"/>
          </w:tcPr>
          <w:p w14:paraId="25BD96C7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754E1B71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507FC55F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0C3A926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4603F" w14:paraId="01BD9B30" w14:textId="77777777" w:rsidTr="007C5FE4">
        <w:trPr>
          <w:trHeight w:val="774"/>
        </w:trPr>
        <w:tc>
          <w:tcPr>
            <w:tcW w:w="1982" w:type="pct"/>
          </w:tcPr>
          <w:p w14:paraId="26C051EA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emplary service to agricultural education organizations at the community and college/university levels.</w:t>
            </w:r>
          </w:p>
        </w:tc>
        <w:tc>
          <w:tcPr>
            <w:tcW w:w="721" w:type="pct"/>
          </w:tcPr>
          <w:p w14:paraId="3B13554D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6FBC35E6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226CAAF9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3DE7D405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4603F" w14:paraId="2216966F" w14:textId="77777777" w:rsidTr="007C5FE4">
        <w:trPr>
          <w:trHeight w:val="774"/>
        </w:trPr>
        <w:tc>
          <w:tcPr>
            <w:tcW w:w="1982" w:type="pct"/>
          </w:tcPr>
          <w:p w14:paraId="5D2FA18C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07555B5E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TOTAL</w:t>
            </w:r>
          </w:p>
        </w:tc>
        <w:tc>
          <w:tcPr>
            <w:tcW w:w="721" w:type="pct"/>
          </w:tcPr>
          <w:p w14:paraId="709EE103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1A2B3551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06A91668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1FCD4D2E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ADD1A3F" w14:textId="77777777" w:rsidR="00EF315B" w:rsidRPr="00302F76" w:rsidRDefault="00EF315B" w:rsidP="007259B2">
      <w:pPr>
        <w:rPr>
          <w:rFonts w:asciiTheme="majorHAnsi" w:hAnsiTheme="majorHAnsi"/>
        </w:rPr>
      </w:pPr>
    </w:p>
    <w:sectPr w:rsidR="00EF315B" w:rsidRPr="00302F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B37BD"/>
    <w:multiLevelType w:val="hybridMultilevel"/>
    <w:tmpl w:val="0DC6A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464207"/>
    <w:multiLevelType w:val="hybridMultilevel"/>
    <w:tmpl w:val="D36419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52EA78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BA0090C"/>
    <w:multiLevelType w:val="hybridMultilevel"/>
    <w:tmpl w:val="866A32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38E5C55"/>
    <w:multiLevelType w:val="hybridMultilevel"/>
    <w:tmpl w:val="DE46A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MrEwNzY2MTczNzdQ0lEKTi0uzszPAykwrAUAgzb92iwAAAA="/>
    <w:docVar w:name="dgnword-docGUID" w:val="{7E1EBB9D-A251-464D-B031-DBD42F7C20AA}"/>
    <w:docVar w:name="dgnword-eventsink" w:val="97390480"/>
  </w:docVars>
  <w:rsids>
    <w:rsidRoot w:val="007259B2"/>
    <w:rsid w:val="000322F5"/>
    <w:rsid w:val="00037546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D5845"/>
    <w:rsid w:val="000D59F2"/>
    <w:rsid w:val="000F1750"/>
    <w:rsid w:val="000F785C"/>
    <w:rsid w:val="00102B03"/>
    <w:rsid w:val="00107BEB"/>
    <w:rsid w:val="00117239"/>
    <w:rsid w:val="00132716"/>
    <w:rsid w:val="00147405"/>
    <w:rsid w:val="0014797B"/>
    <w:rsid w:val="00175BED"/>
    <w:rsid w:val="00180E37"/>
    <w:rsid w:val="001833D8"/>
    <w:rsid w:val="001A238E"/>
    <w:rsid w:val="001B5C6D"/>
    <w:rsid w:val="001C06F1"/>
    <w:rsid w:val="001E4119"/>
    <w:rsid w:val="002207E6"/>
    <w:rsid w:val="00234ADA"/>
    <w:rsid w:val="00237E48"/>
    <w:rsid w:val="00240EAA"/>
    <w:rsid w:val="00245844"/>
    <w:rsid w:val="002535F2"/>
    <w:rsid w:val="0027434D"/>
    <w:rsid w:val="0028032C"/>
    <w:rsid w:val="0028264B"/>
    <w:rsid w:val="00286312"/>
    <w:rsid w:val="002949C9"/>
    <w:rsid w:val="002A6C5C"/>
    <w:rsid w:val="002E0753"/>
    <w:rsid w:val="002F32C0"/>
    <w:rsid w:val="002F6352"/>
    <w:rsid w:val="00302F76"/>
    <w:rsid w:val="003103C4"/>
    <w:rsid w:val="00317DE7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C7CCE"/>
    <w:rsid w:val="003D0DC5"/>
    <w:rsid w:val="003D1FDF"/>
    <w:rsid w:val="003D2582"/>
    <w:rsid w:val="003D4C73"/>
    <w:rsid w:val="003D5820"/>
    <w:rsid w:val="003D7F6A"/>
    <w:rsid w:val="003E4765"/>
    <w:rsid w:val="003F2693"/>
    <w:rsid w:val="003F2E40"/>
    <w:rsid w:val="00402420"/>
    <w:rsid w:val="00420717"/>
    <w:rsid w:val="00427559"/>
    <w:rsid w:val="00427576"/>
    <w:rsid w:val="00427867"/>
    <w:rsid w:val="004525A9"/>
    <w:rsid w:val="00454BCA"/>
    <w:rsid w:val="00454D38"/>
    <w:rsid w:val="00456E81"/>
    <w:rsid w:val="00464675"/>
    <w:rsid w:val="00466EB4"/>
    <w:rsid w:val="00473C70"/>
    <w:rsid w:val="00490B7B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76E2"/>
    <w:rsid w:val="005565EE"/>
    <w:rsid w:val="00572D82"/>
    <w:rsid w:val="00576F67"/>
    <w:rsid w:val="005803EA"/>
    <w:rsid w:val="00595124"/>
    <w:rsid w:val="005C04B2"/>
    <w:rsid w:val="005C6BBF"/>
    <w:rsid w:val="005C732C"/>
    <w:rsid w:val="005E5831"/>
    <w:rsid w:val="00646777"/>
    <w:rsid w:val="0065140B"/>
    <w:rsid w:val="0066550C"/>
    <w:rsid w:val="00665C77"/>
    <w:rsid w:val="00667450"/>
    <w:rsid w:val="00682F6D"/>
    <w:rsid w:val="00683626"/>
    <w:rsid w:val="0069396F"/>
    <w:rsid w:val="00695F3B"/>
    <w:rsid w:val="006A0631"/>
    <w:rsid w:val="006A7276"/>
    <w:rsid w:val="006B39F4"/>
    <w:rsid w:val="006E3133"/>
    <w:rsid w:val="006E5C84"/>
    <w:rsid w:val="006F1A90"/>
    <w:rsid w:val="006F78F3"/>
    <w:rsid w:val="007015D2"/>
    <w:rsid w:val="0071221D"/>
    <w:rsid w:val="00721D2B"/>
    <w:rsid w:val="007259B2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A6C0D"/>
    <w:rsid w:val="007B5632"/>
    <w:rsid w:val="007C029C"/>
    <w:rsid w:val="007C0D53"/>
    <w:rsid w:val="007C5D1F"/>
    <w:rsid w:val="007D7AEE"/>
    <w:rsid w:val="007E1215"/>
    <w:rsid w:val="007E6C2C"/>
    <w:rsid w:val="00811C57"/>
    <w:rsid w:val="00812492"/>
    <w:rsid w:val="008256EC"/>
    <w:rsid w:val="008304EA"/>
    <w:rsid w:val="00846A0B"/>
    <w:rsid w:val="008507FE"/>
    <w:rsid w:val="008515B3"/>
    <w:rsid w:val="00874A82"/>
    <w:rsid w:val="00876870"/>
    <w:rsid w:val="0089353F"/>
    <w:rsid w:val="008A2AC8"/>
    <w:rsid w:val="008A3465"/>
    <w:rsid w:val="008C3B47"/>
    <w:rsid w:val="008C58C8"/>
    <w:rsid w:val="008E6A41"/>
    <w:rsid w:val="00900668"/>
    <w:rsid w:val="00902BE0"/>
    <w:rsid w:val="00903F53"/>
    <w:rsid w:val="00911727"/>
    <w:rsid w:val="00936D91"/>
    <w:rsid w:val="00946E6C"/>
    <w:rsid w:val="0095261E"/>
    <w:rsid w:val="00955AE4"/>
    <w:rsid w:val="0096052A"/>
    <w:rsid w:val="0097684B"/>
    <w:rsid w:val="00976988"/>
    <w:rsid w:val="00992DFB"/>
    <w:rsid w:val="00993AA6"/>
    <w:rsid w:val="009A3584"/>
    <w:rsid w:val="009A3829"/>
    <w:rsid w:val="009D316E"/>
    <w:rsid w:val="00A05B20"/>
    <w:rsid w:val="00A07EA2"/>
    <w:rsid w:val="00A07F3F"/>
    <w:rsid w:val="00A1590D"/>
    <w:rsid w:val="00A3670B"/>
    <w:rsid w:val="00A37E0B"/>
    <w:rsid w:val="00A452A4"/>
    <w:rsid w:val="00A65871"/>
    <w:rsid w:val="00A77DA9"/>
    <w:rsid w:val="00A81E84"/>
    <w:rsid w:val="00A8412D"/>
    <w:rsid w:val="00A91DAB"/>
    <w:rsid w:val="00A93C01"/>
    <w:rsid w:val="00AA4BAD"/>
    <w:rsid w:val="00AA5BAA"/>
    <w:rsid w:val="00AC475F"/>
    <w:rsid w:val="00AD1B09"/>
    <w:rsid w:val="00AD3B88"/>
    <w:rsid w:val="00AF06E3"/>
    <w:rsid w:val="00B23626"/>
    <w:rsid w:val="00B25513"/>
    <w:rsid w:val="00B25CD9"/>
    <w:rsid w:val="00B26177"/>
    <w:rsid w:val="00B36E54"/>
    <w:rsid w:val="00B41A43"/>
    <w:rsid w:val="00B43533"/>
    <w:rsid w:val="00B4603F"/>
    <w:rsid w:val="00B52E3C"/>
    <w:rsid w:val="00B53155"/>
    <w:rsid w:val="00B62005"/>
    <w:rsid w:val="00B640A7"/>
    <w:rsid w:val="00B66F43"/>
    <w:rsid w:val="00B71650"/>
    <w:rsid w:val="00B75B86"/>
    <w:rsid w:val="00B75FF0"/>
    <w:rsid w:val="00BA43E1"/>
    <w:rsid w:val="00BB1AAF"/>
    <w:rsid w:val="00BC5875"/>
    <w:rsid w:val="00BD7C85"/>
    <w:rsid w:val="00BD7CBF"/>
    <w:rsid w:val="00BE327E"/>
    <w:rsid w:val="00BF6FCC"/>
    <w:rsid w:val="00C00A4D"/>
    <w:rsid w:val="00C11EBD"/>
    <w:rsid w:val="00C2632B"/>
    <w:rsid w:val="00C30F94"/>
    <w:rsid w:val="00C341E2"/>
    <w:rsid w:val="00C34CA0"/>
    <w:rsid w:val="00C5230C"/>
    <w:rsid w:val="00C53A82"/>
    <w:rsid w:val="00C961B6"/>
    <w:rsid w:val="00CB0A58"/>
    <w:rsid w:val="00CB253F"/>
    <w:rsid w:val="00CB62EF"/>
    <w:rsid w:val="00CD36FC"/>
    <w:rsid w:val="00CE3657"/>
    <w:rsid w:val="00D005AB"/>
    <w:rsid w:val="00D15E9A"/>
    <w:rsid w:val="00D15FCC"/>
    <w:rsid w:val="00D17562"/>
    <w:rsid w:val="00D32BF9"/>
    <w:rsid w:val="00D5078D"/>
    <w:rsid w:val="00D507BC"/>
    <w:rsid w:val="00D51210"/>
    <w:rsid w:val="00D60C38"/>
    <w:rsid w:val="00D67FE5"/>
    <w:rsid w:val="00D70E12"/>
    <w:rsid w:val="00D72A0B"/>
    <w:rsid w:val="00DA00A0"/>
    <w:rsid w:val="00DB71E6"/>
    <w:rsid w:val="00DC056B"/>
    <w:rsid w:val="00DC1455"/>
    <w:rsid w:val="00DC3C60"/>
    <w:rsid w:val="00DC5344"/>
    <w:rsid w:val="00DE3203"/>
    <w:rsid w:val="00DF6E88"/>
    <w:rsid w:val="00E07E12"/>
    <w:rsid w:val="00E25798"/>
    <w:rsid w:val="00E318A7"/>
    <w:rsid w:val="00E37DB5"/>
    <w:rsid w:val="00E465C0"/>
    <w:rsid w:val="00E63BF4"/>
    <w:rsid w:val="00E81E62"/>
    <w:rsid w:val="00E8380C"/>
    <w:rsid w:val="00E83C12"/>
    <w:rsid w:val="00E9085B"/>
    <w:rsid w:val="00EB04AA"/>
    <w:rsid w:val="00EC036D"/>
    <w:rsid w:val="00ED1C4D"/>
    <w:rsid w:val="00ED51B4"/>
    <w:rsid w:val="00EE333E"/>
    <w:rsid w:val="00EE378D"/>
    <w:rsid w:val="00EE4558"/>
    <w:rsid w:val="00EF315B"/>
    <w:rsid w:val="00F214A2"/>
    <w:rsid w:val="00F31A96"/>
    <w:rsid w:val="00F3346D"/>
    <w:rsid w:val="00F35BAF"/>
    <w:rsid w:val="00F41FF6"/>
    <w:rsid w:val="00F4774D"/>
    <w:rsid w:val="00F50B72"/>
    <w:rsid w:val="00F5159C"/>
    <w:rsid w:val="00F645CD"/>
    <w:rsid w:val="00F83092"/>
    <w:rsid w:val="00FB2634"/>
    <w:rsid w:val="00FB2C1D"/>
    <w:rsid w:val="00FB30D4"/>
    <w:rsid w:val="00FC4E08"/>
    <w:rsid w:val="00FC670B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A43738"/>
  <w15:docId w15:val="{06B955C1-D6B4-49CF-8420-56D866258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59B2"/>
    <w:rPr>
      <w:rFonts w:ascii="CG Times" w:eastAsia="Times New Roman" w:hAnsi="CG Times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603F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259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8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8F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36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4603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B460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21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A Boone</dc:creator>
  <cp:lastModifiedBy>Kristin Stair</cp:lastModifiedBy>
  <cp:revision>2</cp:revision>
  <dcterms:created xsi:type="dcterms:W3CDTF">2018-01-06T00:39:00Z</dcterms:created>
  <dcterms:modified xsi:type="dcterms:W3CDTF">2018-01-06T00:39:00Z</dcterms:modified>
</cp:coreProperties>
</file>